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43.png" ContentType="image/png"/>
  <Override PartName="/word/media/rId145.png" ContentType="image/png"/>
  <Override PartName="/word/media/rId146.png" ContentType="image/png"/>
  <Override PartName="/word/media/rId140.jpg" ContentType="image/jpeg"/>
  <Override PartName="/word/media/rId150.png" ContentType="image/png"/>
  <Override PartName="/word/media/rId156.png" ContentType="image/png"/>
  <Override PartName="/word/media/rId154.png" ContentType="image/png"/>
  <Override PartName="/word/media/rId148.png" ContentType="image/png"/>
  <Override PartName="/word/media/rId152.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tutkimusmenetelmät"/>
      <w:bookmarkEnd w:id="44"/>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2" w:name="haastatteluaineistosta-johtopäätösten-vetäminen-analyysin-perusteella"/>
      <w:bookmarkEnd w:id="6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4" w:name="tutkimuskysymyksien-vastaukset"/>
      <w:bookmarkEnd w:id="124"/>
      <w:r>
        <w:t xml:space="preserve">Tutkimuskysymyksien vastaukset</w:t>
      </w:r>
    </w:p>
    <w:p>
      <w:pPr>
        <w:pStyle w:val="FirstParagraph"/>
      </w:pPr>
      <w:r>
        <w:t xml:space="preserve">…alakysymyksiin…</w:t>
      </w:r>
    </w:p>
    <w:p>
      <w:pPr>
        <w:pStyle w:val="Heading4"/>
      </w:pPr>
      <w:bookmarkStart w:id="125" w:name="i-millaista-tutkimusta-iot-teknologioiden-soveltamisesta-kasvintuotantoon-on-julkaistu"/>
      <w:bookmarkEnd w:id="125"/>
      <w:r>
        <w:t xml:space="preserve">I) Millaista tutkimusta IoT-teknologioiden soveltamisesta kasvintuotantoon on julkaistu?</w:t>
      </w:r>
    </w:p>
    <w:p>
      <w:pPr>
        <w:pStyle w:val="FirstParagraph"/>
      </w:pP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Heading5"/>
      </w:pPr>
      <w:bookmarkStart w:id="126" w:name="millaisia-teknologiasovelluksia-tutkimuksissa-on-esitelty"/>
      <w:bookmarkEnd w:id="126"/>
      <w:r>
        <w:t xml:space="preserve">Millaisia teknologiasovelluksia tutkimuksissa on esitelty?</w:t>
      </w:r>
    </w:p>
    <w:p>
      <w:pPr>
        <w:pStyle w:val="FirstParagraph"/>
      </w:pP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Heading5"/>
      </w:pPr>
      <w:bookmarkStart w:id="127" w:name="minkä-tyyppiset-iot-sovellukset-tulevat-tutkimusmateriaalissa-selkeimmin-esille-eli-millaiset-sovellukset-ovat-viime-aikaisessa-tutkimuksessa-keskeisimpiä"/>
      <w:bookmarkEnd w:id="127"/>
      <w:r>
        <w:t xml:space="preserve">Minkä tyyppiset IoT-sovellukset tulevat tutkimusmateriaalissa selkeimmin esille, eli millaiset sovellukset ovat viime aikaisessa tutkimuksessa keskeisimpiä?</w:t>
      </w:r>
    </w:p>
    <w:p>
      <w:pPr>
        <w:pStyle w:val="FirstParagraph"/>
      </w:pP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Heading4"/>
      </w:pPr>
      <w:bookmarkStart w:id="128" w:name="ii-miten-kasvintuotannossa-hyödynnetään-iot-teknologioita"/>
      <w:bookmarkEnd w:id="128"/>
      <w:r>
        <w:t xml:space="preserve">II) Miten kasvintuotannossa hyödynnetään IoT-teknologioita?</w:t>
      </w:r>
    </w:p>
    <w:p>
      <w:pPr>
        <w:pStyle w:val="FirstParagraph"/>
      </w:pP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Heading5"/>
      </w:pPr>
      <w:bookmarkStart w:id="129" w:name="millainen-iot-ratkaisuiden-yleistilanne-kasvintuotannossa-on-tällä-hetkellä"/>
      <w:bookmarkEnd w:id="129"/>
      <w:r>
        <w:t xml:space="preserve">Millainen IoT-ratkaisuiden yleistilanne kasvintuotannossa on tällä hetkellä?</w:t>
      </w:r>
    </w:p>
    <w:p>
      <w:pPr>
        <w:pStyle w:val="FirstParagraph"/>
      </w:pP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Heading5"/>
      </w:pPr>
      <w:bookmarkStart w:id="130" w:name="millaisia-etuja-ja-hyötyjä-iot-ratkaisut-voivat-tarjota-kasvintuotannossa"/>
      <w:bookmarkEnd w:id="130"/>
      <w:r>
        <w:t xml:space="preserve">Millaisia etuja ja hyötyjä IoT-ratkaisut voivat tarjota kasvintuotannossa?</w:t>
      </w:r>
    </w:p>
    <w:p>
      <w:pPr>
        <w:pStyle w:val="FirstParagraph"/>
      </w:pP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Heading5"/>
      </w:pPr>
      <w:bookmarkStart w:id="131" w:name="mitkä-ovat-kasvintuotannon-iot-ratkaisuiden-keskeiset-avoimet-haasteet"/>
      <w:bookmarkEnd w:id="131"/>
      <w:r>
        <w:t xml:space="preserve">Mitkä ovat kasvintuotannon IoT-ratkaisuiden keskeiset avoimet haasteet?</w:t>
      </w:r>
    </w:p>
    <w:p>
      <w:pPr>
        <w:pStyle w:val="FirstParagraph"/>
      </w:pP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32" w:name="pohdinta"/>
      <w:bookmarkEnd w:id="132"/>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BodyText"/>
      </w:pPr>
      <w:r>
        <w:rPr>
          <w:b/>
        </w:rPr>
        <w:t xml:space="preserve">OMA:</w:t>
      </w:r>
      <w:r>
        <w:t xml:space="preserve"> </w:t>
      </w:r>
      <w:r>
        <w:t xml:space="preserve">Lopulta AIoT-teknologiat tulevat arkipäiväistymään ja</w:t>
      </w:r>
      <w:r>
        <w:t xml:space="preserve"> </w:t>
      </w:r>
      <w:r>
        <w:t xml:space="preserve">“</w:t>
      </w:r>
      <w:r>
        <w:t xml:space="preserve">häviämään</w:t>
      </w:r>
      <w:r>
        <w:t xml:space="preserve">”</w:t>
      </w:r>
      <w:r>
        <w:t xml:space="preserve"> </w:t>
      </w:r>
      <w:r>
        <w:t xml:space="preserve">osaksi kasvintuotannon ja maatalouden tuotantoketjun automaatiota. Tähän on kuitenkin vielä pitkä matka nykyisestä tilanteesta, jossa ollaan vasta AIoT-teknologia-aallon alkuvaiheessa ja etsitään parhaita ratkaisuita.</w:t>
      </w:r>
    </w:p>
    <w:p>
      <w:pPr>
        <w:pStyle w:val="Heading2"/>
      </w:pPr>
      <w:bookmarkStart w:id="133" w:name="tavoitteiden-saavuttaminen"/>
      <w:bookmarkEnd w:id="133"/>
      <w:r>
        <w:t xml:space="preserve">Tavoitteiden saavuttaminen</w:t>
      </w:r>
    </w:p>
    <w:p>
      <w:pPr>
        <w:pStyle w:val="Heading2"/>
      </w:pPr>
      <w:bookmarkStart w:id="134" w:name="oppiminen"/>
      <w:bookmarkEnd w:id="134"/>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35" w:name="luotettavuus"/>
      <w:bookmarkEnd w:id="135"/>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36" w:name="hyödynnettävyys"/>
      <w:bookmarkEnd w:id="136"/>
      <w:r>
        <w:t xml:space="preserve">Hyödynnettävyys</w:t>
      </w:r>
    </w:p>
    <w:p>
      <w:pPr>
        <w:pStyle w:val="Heading2"/>
      </w:pPr>
      <w:bookmarkStart w:id="137" w:name="jatkotutkimus"/>
      <w:bookmarkEnd w:id="137"/>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38" w:name="liitteet"/>
      <w:bookmarkEnd w:id="138"/>
      <w:r>
        <w:t xml:space="preserve">LIITTEET</w:t>
      </w:r>
    </w:p>
    <w:p>
      <w:pPr>
        <w:pStyle w:val="Heading2"/>
      </w:pPr>
      <w:bookmarkStart w:id="139" w:name="liite-__.-iotin-historia--infografikka"/>
      <w:bookmarkEnd w:id="139"/>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40"/>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41" w:name="liite-__.-hakulauseiden-muodostus"/>
      <w:bookmarkEnd w:id="141"/>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42" w:name="liite-__.-koodien-havainnot-taulukoituna"/>
      <w:bookmarkEnd w:id="142"/>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43"/>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44" w:name="liite-__.-havaintojen-määrät-kategorioittain"/>
      <w:bookmarkEnd w:id="144"/>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45"/>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6"/>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7" w:name="liite-__.-tekniikka-kategorian-havainnot"/>
      <w:bookmarkEnd w:id="147"/>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8"/>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9" w:name="liite-__.-maataloustuotanto-kategorian-havainnot"/>
      <w:bookmarkEnd w:id="149"/>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50"/>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51" w:name="liite-__.-toimintaympäristö-kategorian-havainnot"/>
      <w:bookmarkEnd w:id="151"/>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52"/>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53" w:name="liite-__.-sanamäärät"/>
      <w:bookmarkEnd w:id="153"/>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54"/>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55" w:name="liite-__.-r-heatmap.2"/>
      <w:bookmarkEnd w:id="155"/>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6"/>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7" w:name="liite-__.-koodien-havainnot-haastatteluaineistossa"/>
      <w:bookmarkEnd w:id="157"/>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8" w:name="lahteet"/>
      <w:bookmarkEnd w:id="158"/>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9">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60">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61">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6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63">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4">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5">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6">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7">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8">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7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7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5">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8">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9">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80">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81">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82">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9">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0">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1">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2">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4">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0">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1">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2">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3">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3e5e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6366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cba6950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6bbf14f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0" Target="media/rId140.jp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2T09:16:48Z</dcterms:created>
  <dcterms:modified xsi:type="dcterms:W3CDTF">2018-11-12T09:16:48Z</dcterms:modified>
</cp:coreProperties>
</file>